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9B2F9" w14:textId="3943E76A" w:rsidR="00DB5CC2" w:rsidRPr="00657BD7" w:rsidRDefault="00467BF1" w:rsidP="00657BD7">
      <w:pPr>
        <w:spacing w:beforeLines="50" w:before="211" w:afterLines="150" w:after="634"/>
        <w:jc w:val="center"/>
        <w:rPr>
          <w:rFonts w:ascii="Times New Roman" w:hAnsi="Times New Roman" w:cs="Times New Roman"/>
        </w:rPr>
      </w:pPr>
      <w:r>
        <w:rPr>
          <w:rStyle w:val="aa"/>
          <w:rFonts w:ascii="Times New Roman" w:eastAsia="微软雅黑" w:hAnsi="Times New Roman" w:cs="Times New Roman" w:hint="eastAsia"/>
          <w:sz w:val="28"/>
        </w:rPr>
        <w:t>实验名称：</w:t>
      </w:r>
      <w:r w:rsidR="00191D2A">
        <w:rPr>
          <w:rFonts w:ascii="微软雅黑" w:eastAsia="微软雅黑" w:hAnsi="微软雅黑" w:hint="eastAsia"/>
          <w:color w:val="202020"/>
          <w:sz w:val="21"/>
          <w:szCs w:val="21"/>
          <w:shd w:val="clear" w:color="auto" w:fill="FFFFFF"/>
        </w:rPr>
        <w:t>绕任意轴旋转</w:t>
      </w:r>
    </w:p>
    <w:p w14:paraId="3A66F9F8" w14:textId="46184B66" w:rsidR="00B322F9" w:rsidRDefault="00E875B0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具体内容</w:t>
      </w:r>
    </w:p>
    <w:p w14:paraId="0F2D549C" w14:textId="41295438" w:rsidR="00B322F9" w:rsidRPr="00191D2A" w:rsidRDefault="00191D2A" w:rsidP="00191D2A">
      <w:pPr>
        <w:pStyle w:val="a7"/>
        <w:ind w:left="720" w:firstLineChars="0" w:firstLine="0"/>
        <w:rPr>
          <w:rFonts w:ascii="宋体" w:eastAsia="宋体" w:hAnsi="宋体" w:hint="eastAsia"/>
          <w:bCs/>
        </w:rPr>
      </w:pPr>
      <w:r>
        <w:rPr>
          <w:rFonts w:ascii="微软雅黑" w:eastAsia="微软雅黑" w:hAnsi="微软雅黑" w:hint="eastAsia"/>
          <w:color w:val="202020"/>
          <w:sz w:val="21"/>
          <w:szCs w:val="21"/>
          <w:shd w:val="clear" w:color="auto" w:fill="FFFFFF"/>
        </w:rPr>
        <w:t>3维空间系统包含两个共享一条边E1的长方体A和B，如下图所示，A绕着过（20,20,20）点且方向为（1,1,1）的轴旋转，无论A处于什么姿态，B总能绕与A的共享边E1（随着A的位置姿态改变而改变）旋转。A转动时B跟着转，B转动时A不动，即A和B存在主次关系</w:t>
      </w:r>
    </w:p>
    <w:p w14:paraId="656DF1CA" w14:textId="044147A4" w:rsidR="00E5761A" w:rsidRPr="00B322F9" w:rsidRDefault="00E5761A" w:rsidP="00B322F9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bCs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设计思路</w:t>
      </w:r>
    </w:p>
    <w:p w14:paraId="7D2496DC" w14:textId="44973496" w:rsidR="00467BF1" w:rsidRPr="00191D2A" w:rsidRDefault="00191D2A" w:rsidP="00E5761A">
      <w:pPr>
        <w:pStyle w:val="a7"/>
        <w:ind w:left="720" w:firstLineChars="0" w:firstLine="0"/>
        <w:rPr>
          <w:rStyle w:val="aa"/>
        </w:rPr>
      </w:pPr>
      <w:r>
        <w:rPr>
          <w:rStyle w:val="aa"/>
          <w:rFonts w:ascii="宋体" w:eastAsia="宋体" w:hAnsi="宋体" w:hint="eastAsia"/>
          <w:b w:val="0"/>
        </w:rPr>
        <w:t>A转动时，B和A一起转动；B可以单独转动</w:t>
      </w:r>
    </w:p>
    <w:p w14:paraId="1A9FC52E" w14:textId="2F5A0C15" w:rsidR="00DB5CC2" w:rsidRDefault="00DB5CC2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主要函数及其简要说明</w:t>
      </w:r>
    </w:p>
    <w:p w14:paraId="769E207F" w14:textId="77777777" w:rsidR="00191D2A" w:rsidRDefault="00467BF1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467BF1">
        <w:rPr>
          <w:rStyle w:val="aa"/>
          <w:rFonts w:ascii="宋体" w:eastAsia="宋体" w:hAnsi="宋体" w:hint="eastAsia"/>
          <w:b w:val="0"/>
        </w:rPr>
        <w:t xml:space="preserve"> </w:t>
      </w:r>
      <w:r w:rsidR="00191D2A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="00191D2A">
        <w:rPr>
          <w:rFonts w:ascii="新宋体" w:eastAsia="新宋体" w:cs="新宋体" w:hint="eastAsia"/>
          <w:color w:val="008000"/>
          <w:kern w:val="0"/>
          <w:sz w:val="19"/>
          <w:szCs w:val="19"/>
        </w:rPr>
        <w:t>绕任意轴旋转</w:t>
      </w:r>
      <w:r w:rsidR="00191D2A">
        <w:rPr>
          <w:rFonts w:ascii="新宋体" w:eastAsia="新宋体" w:cs="新宋体"/>
          <w:color w:val="008000"/>
          <w:kern w:val="0"/>
          <w:sz w:val="19"/>
          <w:szCs w:val="19"/>
        </w:rPr>
        <w:t xml:space="preserve"> x,y,z </w:t>
      </w:r>
      <w:r w:rsidR="00191D2A">
        <w:rPr>
          <w:rFonts w:ascii="新宋体" w:eastAsia="新宋体" w:cs="新宋体" w:hint="eastAsia"/>
          <w:color w:val="008000"/>
          <w:kern w:val="0"/>
          <w:sz w:val="19"/>
          <w:szCs w:val="19"/>
        </w:rPr>
        <w:t>方向</w:t>
      </w:r>
      <w:r w:rsidR="00191D2A">
        <w:rPr>
          <w:rFonts w:ascii="新宋体" w:eastAsia="新宋体" w:cs="新宋体"/>
          <w:color w:val="008000"/>
          <w:kern w:val="0"/>
          <w:sz w:val="19"/>
          <w:szCs w:val="19"/>
        </w:rPr>
        <w:t>a,b,c</w:t>
      </w:r>
    </w:p>
    <w:p w14:paraId="2B519229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y_axis_rotate_homogeneous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uc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my_v_homogeneou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lyg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vertex_cou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y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z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ng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36109A1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6CBB646A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angle1 = atan2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 * 180 / pi;</w:t>
      </w:r>
    </w:p>
    <w:p w14:paraId="6C082B52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angle2 = atan2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sqrt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) * 180 / pi;</w:t>
      </w:r>
    </w:p>
    <w:p w14:paraId="1072C986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EA9E057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translate_homogeneous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lyg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vertex_cou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-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-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y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-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z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6102818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rotate_homogeneous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lyg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vertex_cou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'z'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-angle1);</w:t>
      </w:r>
    </w:p>
    <w:p w14:paraId="64DF0D4A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rotate_homogeneous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lyg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vertex_cou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'y'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angle2);</w:t>
      </w:r>
    </w:p>
    <w:p w14:paraId="5C0DB15D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145A22B1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rotate_homogeneous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lyg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vertex_cou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'x'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ng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0F194F9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EED08E6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rotate_homogeneous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lyg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vertex_cou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'y'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-angle2);</w:t>
      </w:r>
    </w:p>
    <w:p w14:paraId="567B1D5F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rotate_homogeneous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lyg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vertex_cou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'z'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angle1);</w:t>
      </w:r>
    </w:p>
    <w:p w14:paraId="4C2299BB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translate_homogeneous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polyg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vertex_cou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y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z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6707B11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575FD170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keyboar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unsign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key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y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11F2A050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>{</w:t>
      </w:r>
    </w:p>
    <w:p w14:paraId="23FCE2BF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witch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key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37939061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3316AEA8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'1'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:</w:t>
      </w:r>
    </w:p>
    <w:p w14:paraId="08373F92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4A8E8407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axis_rotate_homogeneous(box[0], 8, 20, 20, 20, 1, 1, 1, 30);</w:t>
      </w:r>
    </w:p>
    <w:p w14:paraId="586BDF07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axis_rotate_homogeneous(box[1], 8, 20, 20, 20, 1, 1, 1, 30);</w:t>
      </w:r>
    </w:p>
    <w:p w14:paraId="3D57EB41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glutPostRedisplay();</w:t>
      </w:r>
    </w:p>
    <w:p w14:paraId="70E9030A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6267C16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7D732FBB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'2'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:</w:t>
      </w:r>
    </w:p>
    <w:p w14:paraId="46FB0DAC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28485953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my_axis_rotate_homogeneous(box[1], 8, box[1][0].x, box[1][0].y, box[1][0].z,</w:t>
      </w:r>
    </w:p>
    <w:p w14:paraId="7A9796D2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box[1][3].x - box[1][0].x, box[1][3].y - box[1][0].y, box[1][3].z - box[1][0].z, 30);</w:t>
      </w:r>
    </w:p>
    <w:p w14:paraId="2481F60B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glutPostRedisplay();</w:t>
      </w:r>
    </w:p>
    <w:p w14:paraId="28C8D24C" w14:textId="77777777" w:rsidR="00191D2A" w:rsidRDefault="00191D2A" w:rsidP="00191D2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D97C900" w14:textId="3B388055" w:rsidR="00B322F9" w:rsidRPr="00467BF1" w:rsidRDefault="00191D2A" w:rsidP="00191D2A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7BFEEB24" w14:textId="77777777" w:rsidR="00B322F9" w:rsidRPr="00B322F9" w:rsidRDefault="00B322F9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遇到的主要问题及解决思路：</w:t>
      </w:r>
    </w:p>
    <w:p w14:paraId="6867CC77" w14:textId="642D7051" w:rsidR="00DB5CC2" w:rsidRPr="00467BF1" w:rsidRDefault="00191D2A" w:rsidP="00B322F9">
      <w:pPr>
        <w:pStyle w:val="a7"/>
        <w:ind w:left="720" w:firstLineChars="0" w:firstLine="0"/>
        <w:rPr>
          <w:rStyle w:val="aa"/>
        </w:rPr>
      </w:pPr>
      <w:r>
        <w:rPr>
          <w:rStyle w:val="aa"/>
          <w:rFonts w:hint="eastAsia"/>
        </w:rPr>
        <w:t>无</w:t>
      </w:r>
    </w:p>
    <w:p w14:paraId="70284889" w14:textId="77777777" w:rsidR="00467BF1" w:rsidRDefault="00EB68B3" w:rsidP="00467BF1">
      <w:pPr>
        <w:pStyle w:val="a7"/>
        <w:numPr>
          <w:ilvl w:val="0"/>
          <w:numId w:val="3"/>
        </w:numPr>
        <w:ind w:left="720" w:firstLineChars="0" w:firstLine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程序运行结果</w:t>
      </w:r>
    </w:p>
    <w:p w14:paraId="583ADECC" w14:textId="0FECECBF" w:rsidR="00DB5CC2" w:rsidRPr="00467BF1" w:rsidRDefault="003E09C9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noProof/>
        </w:rPr>
        <w:lastRenderedPageBreak/>
        <w:drawing>
          <wp:inline distT="0" distB="0" distL="0" distR="0" wp14:anchorId="56A39A6E" wp14:editId="417EB0B9">
            <wp:extent cx="5270500" cy="5539105"/>
            <wp:effectExtent l="0" t="0" r="635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5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1AA917" wp14:editId="57AE41E3">
            <wp:extent cx="5270500" cy="5539105"/>
            <wp:effectExtent l="0" t="0" r="635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5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430F2A" wp14:editId="66970C72">
            <wp:extent cx="5270500" cy="5539105"/>
            <wp:effectExtent l="0" t="0" r="635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5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5CC2" w:rsidRPr="00467BF1" w:rsidSect="00F12E85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2E876" w14:textId="77777777" w:rsidR="007D1732" w:rsidRDefault="007D1732" w:rsidP="00E875B0">
      <w:r>
        <w:separator/>
      </w:r>
    </w:p>
  </w:endnote>
  <w:endnote w:type="continuationSeparator" w:id="0">
    <w:p w14:paraId="1FA99C54" w14:textId="77777777" w:rsidR="007D1732" w:rsidRDefault="007D1732" w:rsidP="00E87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F7B2E" w14:textId="77777777" w:rsidR="007D1732" w:rsidRDefault="007D1732" w:rsidP="00E875B0">
      <w:r>
        <w:separator/>
      </w:r>
    </w:p>
  </w:footnote>
  <w:footnote w:type="continuationSeparator" w:id="0">
    <w:p w14:paraId="5BF7486B" w14:textId="77777777" w:rsidR="007D1732" w:rsidRDefault="007D1732" w:rsidP="00E87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077D"/>
    <w:multiLevelType w:val="hybridMultilevel"/>
    <w:tmpl w:val="F0C8EE60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70B50D0"/>
    <w:multiLevelType w:val="hybridMultilevel"/>
    <w:tmpl w:val="12548680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77953AD"/>
    <w:multiLevelType w:val="hybridMultilevel"/>
    <w:tmpl w:val="CE76305E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10E253A1"/>
    <w:multiLevelType w:val="hybridMultilevel"/>
    <w:tmpl w:val="ADA4D8E0"/>
    <w:lvl w:ilvl="0" w:tplc="D3B67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2D0C6711"/>
    <w:multiLevelType w:val="hybridMultilevel"/>
    <w:tmpl w:val="AA80A500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5" w15:restartNumberingAfterBreak="0">
    <w:nsid w:val="30B41870"/>
    <w:multiLevelType w:val="hybridMultilevel"/>
    <w:tmpl w:val="8C52B8A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6E557C6"/>
    <w:multiLevelType w:val="hybridMultilevel"/>
    <w:tmpl w:val="E566F7C4"/>
    <w:lvl w:ilvl="0" w:tplc="3220439A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81E3C98"/>
    <w:multiLevelType w:val="hybridMultilevel"/>
    <w:tmpl w:val="0D06F5F2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5D315F6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67C421E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71FF24EC"/>
    <w:multiLevelType w:val="hybridMultilevel"/>
    <w:tmpl w:val="8FD69EB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735850AD"/>
    <w:multiLevelType w:val="hybridMultilevel"/>
    <w:tmpl w:val="656C41DA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91C715D"/>
    <w:multiLevelType w:val="hybridMultilevel"/>
    <w:tmpl w:val="C17C27E8"/>
    <w:lvl w:ilvl="0" w:tplc="BAEEB9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E891EBD"/>
    <w:multiLevelType w:val="hybridMultilevel"/>
    <w:tmpl w:val="DBC255F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7F3F6D74"/>
    <w:multiLevelType w:val="hybridMultilevel"/>
    <w:tmpl w:val="B76652E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3"/>
  </w:num>
  <w:num w:numId="5">
    <w:abstractNumId w:val="2"/>
  </w:num>
  <w:num w:numId="6">
    <w:abstractNumId w:val="10"/>
  </w:num>
  <w:num w:numId="7">
    <w:abstractNumId w:val="7"/>
  </w:num>
  <w:num w:numId="8">
    <w:abstractNumId w:val="11"/>
  </w:num>
  <w:num w:numId="9">
    <w:abstractNumId w:val="1"/>
  </w:num>
  <w:num w:numId="10">
    <w:abstractNumId w:val="14"/>
  </w:num>
  <w:num w:numId="11">
    <w:abstractNumId w:val="0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tzQ2sDS2NLE0MzJQ0lEKTi0uzszPAykwrAUA0YXY0CwAAAA="/>
  </w:docVars>
  <w:rsids>
    <w:rsidRoot w:val="00FB2E61"/>
    <w:rsid w:val="00034384"/>
    <w:rsid w:val="000A6941"/>
    <w:rsid w:val="000C62B5"/>
    <w:rsid w:val="00191D2A"/>
    <w:rsid w:val="001F35DF"/>
    <w:rsid w:val="00271392"/>
    <w:rsid w:val="002E2D8E"/>
    <w:rsid w:val="00301F2C"/>
    <w:rsid w:val="00314DA0"/>
    <w:rsid w:val="00375300"/>
    <w:rsid w:val="003E09C9"/>
    <w:rsid w:val="003F39AA"/>
    <w:rsid w:val="004422EF"/>
    <w:rsid w:val="00467BF1"/>
    <w:rsid w:val="004E2786"/>
    <w:rsid w:val="005C13B6"/>
    <w:rsid w:val="00635B0F"/>
    <w:rsid w:val="00657BD7"/>
    <w:rsid w:val="007075E5"/>
    <w:rsid w:val="00786EC6"/>
    <w:rsid w:val="00797F5D"/>
    <w:rsid w:val="007D1732"/>
    <w:rsid w:val="00846073"/>
    <w:rsid w:val="008941D8"/>
    <w:rsid w:val="008C4BB4"/>
    <w:rsid w:val="00A344AC"/>
    <w:rsid w:val="00B322F9"/>
    <w:rsid w:val="00B74581"/>
    <w:rsid w:val="00BE609E"/>
    <w:rsid w:val="00C7743B"/>
    <w:rsid w:val="00DB5CC2"/>
    <w:rsid w:val="00E46330"/>
    <w:rsid w:val="00E5761A"/>
    <w:rsid w:val="00E875B0"/>
    <w:rsid w:val="00EB68B3"/>
    <w:rsid w:val="00F6171C"/>
    <w:rsid w:val="00F61E9B"/>
    <w:rsid w:val="00FB1962"/>
    <w:rsid w:val="00FB2E61"/>
    <w:rsid w:val="00FD28B5"/>
    <w:rsid w:val="00FE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76782"/>
  <w15:chartTrackingRefBased/>
  <w15:docId w15:val="{1FEFD7BF-2FDA-477B-8E68-81E24D45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75B0"/>
    <w:pPr>
      <w:widowControl w:val="0"/>
      <w:jc w:val="both"/>
    </w:pPr>
    <w:rPr>
      <w:sz w:val="24"/>
      <w:szCs w:val="24"/>
    </w:rPr>
  </w:style>
  <w:style w:type="paragraph" w:styleId="1">
    <w:name w:val="heading 1"/>
    <w:aliases w:val="标题样式一"/>
    <w:next w:val="a"/>
    <w:link w:val="10"/>
    <w:uiPriority w:val="9"/>
    <w:qFormat/>
    <w:rsid w:val="00FE7E60"/>
    <w:pPr>
      <w:keepNext/>
      <w:keepLines/>
      <w:pBdr>
        <w:bottom w:val="single" w:sz="8" w:space="0" w:color="DBE5F1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FE7E60"/>
    <w:pPr>
      <w:keepNext/>
      <w:keepLines/>
      <w:spacing w:before="120" w:after="120"/>
      <w:outlineLvl w:val="1"/>
    </w:pPr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样式一 字符"/>
    <w:basedOn w:val="a0"/>
    <w:link w:val="1"/>
    <w:uiPriority w:val="9"/>
    <w:rsid w:val="00FE7E60"/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character" w:customStyle="1" w:styleId="20">
    <w:name w:val="标题 2 字符"/>
    <w:aliases w:val="标题样式二 字符"/>
    <w:basedOn w:val="a0"/>
    <w:link w:val="2"/>
    <w:uiPriority w:val="9"/>
    <w:rsid w:val="00FE7E60"/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paragraph" w:styleId="a3">
    <w:name w:val="header"/>
    <w:basedOn w:val="a"/>
    <w:link w:val="a4"/>
    <w:uiPriority w:val="99"/>
    <w:unhideWhenUsed/>
    <w:rsid w:val="00E875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75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75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75B0"/>
    <w:rPr>
      <w:sz w:val="18"/>
      <w:szCs w:val="18"/>
    </w:rPr>
  </w:style>
  <w:style w:type="paragraph" w:styleId="a7">
    <w:name w:val="List Paragraph"/>
    <w:basedOn w:val="a"/>
    <w:uiPriority w:val="34"/>
    <w:qFormat/>
    <w:rsid w:val="00E875B0"/>
    <w:pPr>
      <w:ind w:firstLineChars="200" w:firstLine="420"/>
    </w:pPr>
  </w:style>
  <w:style w:type="paragraph" w:styleId="a8">
    <w:name w:val="Title"/>
    <w:basedOn w:val="a"/>
    <w:next w:val="a"/>
    <w:link w:val="a9"/>
    <w:uiPriority w:val="10"/>
    <w:qFormat/>
    <w:rsid w:val="00B322F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B322F9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a">
    <w:name w:val="Strong"/>
    <w:basedOn w:val="a0"/>
    <w:uiPriority w:val="22"/>
    <w:qFormat/>
    <w:rsid w:val="00B322F9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657BD7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657B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若兰</dc:creator>
  <cp:keywords/>
  <dc:description/>
  <cp:lastModifiedBy>浩洋</cp:lastModifiedBy>
  <cp:revision>15</cp:revision>
  <cp:lastPrinted>2020-09-09T05:02:00Z</cp:lastPrinted>
  <dcterms:created xsi:type="dcterms:W3CDTF">2018-01-01T06:17:00Z</dcterms:created>
  <dcterms:modified xsi:type="dcterms:W3CDTF">2021-10-26T11:12:00Z</dcterms:modified>
</cp:coreProperties>
</file>